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301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Heptanal, 2-(phenylmethylene)-, (2E)-, linalyl acetate, HEXYL CINNAMAL, linalool, LIMONEN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phenyletha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-12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0-456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610 mg/kg)</w:t>
              <w:br/>
              <w:t>Eye Irrit. 2, H319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-dioxacycloheptadecane-5,17-di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6-133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Heptanal, 2-(phenylmethylene)-, (2E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605-9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0-69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 (M=1)</w:t>
              <w:br/>
              <w:t>Aquatic Chronic 3, H412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but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7-19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729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35 mg/kg masy ciała Animal: rabbit, Guideline: OECD Guideline 402 (Acute Dermal Toxicity), 95% CL: 1769 - 3634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4,63 mg/l air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masy ciała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1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C0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5 – 464 mg/l Test organisms (species): Leuciscus idu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7,17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1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ptanal, 2-(phenylmethylene)-, (2E)- (78605-96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butyl salicylate (87-19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phenylethanol (60-12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4-dioxacycloheptadecane-5,17-dione (105-95-3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2-phenylethanol ; linalyl acetate ; linalo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Heptanal, 2-(phenylmethylene)-, (2E)-, linalyl acetate, HEXYL CINNAMAL, linalool, LIMONEN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4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4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1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1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4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E7B127-338B-44B0-8661-D2E73065B588}"/>
</file>

<file path=customXml/itemProps3.xml><?xml version="1.0" encoding="utf-8"?>
<ds:datastoreItem xmlns:ds="http://schemas.openxmlformats.org/officeDocument/2006/customXml" ds:itemID="{A4E680D3-CCAB-488B-93E2-B485D98267A1}"/>
</file>

<file path=customXml/itemProps4.xml><?xml version="1.0" encoding="utf-8"?>
<ds:datastoreItem xmlns:ds="http://schemas.openxmlformats.org/officeDocument/2006/customXml" ds:itemID="{2C642D5F-0876-477C-BCCB-4F419E096B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